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a4fcc2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y tratamiento del riesgo técnico del FNA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0558f897-9cc8-4d4f-a763-dcbb52633125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50:48Z</dcterms:created>
  <dcterms:modified xsi:type="dcterms:W3CDTF">2023-06-28T12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